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92BF4" w14:textId="77777777" w:rsidR="007A743A" w:rsidRPr="007A743A" w:rsidRDefault="007A743A" w:rsidP="007A743A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Class Restriction</w:t>
      </w:r>
    </w:p>
    <w:p w14:paraId="53A62580" w14:textId="29A706FA" w:rsidR="007A743A" w:rsidRDefault="007A743A" w:rsidP="007A743A">
      <w:pPr>
        <w:pStyle w:val="ListParagraph"/>
        <w:numPr>
          <w:ilvl w:val="1"/>
          <w:numId w:val="2"/>
        </w:numPr>
      </w:pPr>
      <w:r w:rsidRPr="007A743A">
        <w:t>You are not eligible for this course due to your classification</w:t>
      </w:r>
      <w:r>
        <w:t xml:space="preserve">. </w:t>
      </w:r>
    </w:p>
    <w:p w14:paraId="07C35E4B" w14:textId="77777777" w:rsidR="007A743A" w:rsidRDefault="007A743A" w:rsidP="007A743A">
      <w:pPr>
        <w:pStyle w:val="ListParagraph"/>
        <w:ind w:left="1440"/>
      </w:pPr>
    </w:p>
    <w:p w14:paraId="2F30826E" w14:textId="77777777" w:rsidR="007A743A" w:rsidRPr="007A743A" w:rsidRDefault="007A743A" w:rsidP="007A743A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Closed Section #####</w:t>
      </w:r>
    </w:p>
    <w:p w14:paraId="13379694" w14:textId="54FB1D13" w:rsidR="007A743A" w:rsidRDefault="007A743A" w:rsidP="007A743A">
      <w:pPr>
        <w:pStyle w:val="ListParagraph"/>
        <w:numPr>
          <w:ilvl w:val="1"/>
          <w:numId w:val="2"/>
        </w:numPr>
      </w:pPr>
      <w:r w:rsidRPr="007A743A">
        <w:t>This course is full. Please select another</w:t>
      </w:r>
      <w:r>
        <w:t>.</w:t>
      </w:r>
    </w:p>
    <w:p w14:paraId="40974F5F" w14:textId="482DDAAC" w:rsidR="007A743A" w:rsidRPr="007A743A" w:rsidRDefault="007A743A" w:rsidP="007A743A">
      <w:pPr>
        <w:pStyle w:val="ListParagraph"/>
        <w:numPr>
          <w:ilvl w:val="2"/>
          <w:numId w:val="2"/>
        </w:numPr>
      </w:pPr>
      <w:r w:rsidRPr="007A743A">
        <w:rPr>
          <w:b/>
          <w:bCs/>
        </w:rPr>
        <w:t>Resolution</w:t>
      </w:r>
      <w:r>
        <w:t xml:space="preserve">-continue to watch registration to see if space opens in the course or reach out to the instructor and request a course capacity override. </w:t>
      </w:r>
    </w:p>
    <w:p w14:paraId="6155B2C5" w14:textId="52894A43" w:rsidR="007A743A" w:rsidRPr="007A743A" w:rsidRDefault="007A743A" w:rsidP="007A743A">
      <w:pPr>
        <w:pStyle w:val="ListParagraph"/>
        <w:ind w:left="1440"/>
      </w:pPr>
    </w:p>
    <w:p w14:paraId="41AF2643" w14:textId="77777777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Duplicate Course</w:t>
      </w:r>
    </w:p>
    <w:p w14:paraId="0BDEED74" w14:textId="0636ADE7" w:rsidR="007A743A" w:rsidRDefault="007A743A" w:rsidP="007A743A">
      <w:pPr>
        <w:pStyle w:val="ListParagraph"/>
        <w:numPr>
          <w:ilvl w:val="1"/>
          <w:numId w:val="3"/>
        </w:numPr>
      </w:pPr>
      <w:r w:rsidRPr="007A743A">
        <w:t>You are already registered for another section of this course</w:t>
      </w:r>
      <w:r>
        <w:t>.</w:t>
      </w:r>
    </w:p>
    <w:p w14:paraId="7ABA2898" w14:textId="77777777" w:rsidR="007A743A" w:rsidRDefault="007A743A" w:rsidP="007A743A">
      <w:pPr>
        <w:pStyle w:val="ListParagraph"/>
        <w:ind w:left="1440"/>
      </w:pPr>
    </w:p>
    <w:p w14:paraId="780CBDFC" w14:textId="52B43977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 xml:space="preserve">Instructor Permission Required </w:t>
      </w:r>
    </w:p>
    <w:p w14:paraId="670D79F2" w14:textId="5F5AD141" w:rsidR="007A743A" w:rsidRDefault="007A743A" w:rsidP="007A743A">
      <w:pPr>
        <w:pStyle w:val="ListParagraph"/>
        <w:numPr>
          <w:ilvl w:val="1"/>
          <w:numId w:val="3"/>
        </w:numPr>
      </w:pPr>
      <w:r>
        <w:t xml:space="preserve">The course can only be added with instructor override. </w:t>
      </w:r>
    </w:p>
    <w:p w14:paraId="7A15221B" w14:textId="6FBE4657" w:rsidR="007A743A" w:rsidRDefault="007A743A" w:rsidP="007A743A">
      <w:pPr>
        <w:pStyle w:val="ListParagraph"/>
        <w:numPr>
          <w:ilvl w:val="2"/>
          <w:numId w:val="3"/>
        </w:numPr>
      </w:pPr>
      <w:r w:rsidRPr="007A743A">
        <w:rPr>
          <w:b/>
          <w:bCs/>
        </w:rPr>
        <w:t>Resolution</w:t>
      </w:r>
      <w:r>
        <w:t xml:space="preserve">-Reach out to the instructor listed and request an override to register for the course. </w:t>
      </w:r>
    </w:p>
    <w:p w14:paraId="6957FB93" w14:textId="77777777" w:rsidR="007A743A" w:rsidRPr="007A743A" w:rsidRDefault="007A743A" w:rsidP="007A743A">
      <w:pPr>
        <w:pStyle w:val="ListParagraph"/>
        <w:ind w:left="1440"/>
      </w:pPr>
    </w:p>
    <w:p w14:paraId="75ECE7DD" w14:textId="77777777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Maximum Hours Exceeded</w:t>
      </w:r>
    </w:p>
    <w:p w14:paraId="1B4180D1" w14:textId="08E834C5" w:rsidR="007A743A" w:rsidRDefault="007A743A" w:rsidP="007A743A">
      <w:pPr>
        <w:pStyle w:val="ListParagraph"/>
        <w:numPr>
          <w:ilvl w:val="1"/>
          <w:numId w:val="3"/>
        </w:numPr>
      </w:pPr>
      <w:r w:rsidRPr="007A743A">
        <w:t xml:space="preserve">You have exceeded the maximum </w:t>
      </w:r>
      <w:proofErr w:type="gramStart"/>
      <w:r w:rsidRPr="007A743A">
        <w:t>amount</w:t>
      </w:r>
      <w:proofErr w:type="gramEnd"/>
      <w:r w:rsidRPr="007A743A">
        <w:t xml:space="preserve"> of credits</w:t>
      </w:r>
      <w:r>
        <w:t>.</w:t>
      </w:r>
    </w:p>
    <w:p w14:paraId="4F3D0F2E" w14:textId="44CA9673" w:rsidR="007A743A" w:rsidRPr="007A743A" w:rsidRDefault="007A743A" w:rsidP="007A743A">
      <w:pPr>
        <w:pStyle w:val="ListParagraph"/>
        <w:numPr>
          <w:ilvl w:val="2"/>
          <w:numId w:val="3"/>
        </w:numPr>
        <w:rPr>
          <w:b/>
          <w:bCs/>
        </w:rPr>
      </w:pPr>
      <w:r w:rsidRPr="007A743A">
        <w:rPr>
          <w:b/>
          <w:bCs/>
        </w:rPr>
        <w:t xml:space="preserve">Resolution- </w:t>
      </w:r>
      <w:r w:rsidRPr="007A743A">
        <w:t xml:space="preserve">Drop one of the other courses on your </w:t>
      </w:r>
      <w:proofErr w:type="gramStart"/>
      <w:r w:rsidRPr="007A743A">
        <w:t>schedule, or</w:t>
      </w:r>
      <w:proofErr w:type="gramEnd"/>
      <w:r w:rsidRPr="007A743A">
        <w:t xml:space="preserve"> request an overload by completing the Overload form available on the Registrar’s webpage.</w:t>
      </w:r>
      <w:r>
        <w:rPr>
          <w:b/>
          <w:bCs/>
        </w:rPr>
        <w:t xml:space="preserve"> </w:t>
      </w:r>
    </w:p>
    <w:p w14:paraId="33915838" w14:textId="77777777" w:rsidR="007A743A" w:rsidRPr="007A743A" w:rsidRDefault="007A743A" w:rsidP="007A743A">
      <w:pPr>
        <w:pStyle w:val="ListParagraph"/>
        <w:ind w:left="1440"/>
      </w:pPr>
    </w:p>
    <w:p w14:paraId="093E3B78" w14:textId="2AFA9BA3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Major Restriction</w:t>
      </w:r>
    </w:p>
    <w:p w14:paraId="6B31783B" w14:textId="00731D1E" w:rsidR="007A743A" w:rsidRDefault="007A743A" w:rsidP="007A743A">
      <w:pPr>
        <w:pStyle w:val="ListParagraph"/>
        <w:numPr>
          <w:ilvl w:val="1"/>
          <w:numId w:val="3"/>
        </w:numPr>
      </w:pPr>
      <w:r>
        <w:t xml:space="preserve">Course enrollment is restricted to students within certain majors </w:t>
      </w:r>
    </w:p>
    <w:p w14:paraId="3AF781E1" w14:textId="69F22339" w:rsidR="007A743A" w:rsidRPr="007A743A" w:rsidRDefault="007A743A" w:rsidP="007A743A">
      <w:pPr>
        <w:pStyle w:val="ListParagraph"/>
      </w:pPr>
      <w:r w:rsidRPr="007A743A">
        <w:t xml:space="preserve"> </w:t>
      </w:r>
    </w:p>
    <w:p w14:paraId="443E782B" w14:textId="719D7C27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Reserve Closed</w:t>
      </w:r>
    </w:p>
    <w:p w14:paraId="41B0CA72" w14:textId="634D0F19" w:rsidR="007A743A" w:rsidRDefault="007A743A" w:rsidP="007A743A">
      <w:pPr>
        <w:pStyle w:val="ListParagraph"/>
        <w:numPr>
          <w:ilvl w:val="1"/>
          <w:numId w:val="3"/>
        </w:numPr>
      </w:pPr>
      <w:r>
        <w:t xml:space="preserve">This course has a limited number of seats based on classification (freshman, sophomore, etc.). The seats within your classification are taken. </w:t>
      </w:r>
    </w:p>
    <w:p w14:paraId="1E49258D" w14:textId="1C9F87AD" w:rsidR="007A743A" w:rsidRDefault="007A743A" w:rsidP="007A743A">
      <w:pPr>
        <w:pStyle w:val="ListParagraph"/>
        <w:numPr>
          <w:ilvl w:val="2"/>
          <w:numId w:val="3"/>
        </w:numPr>
      </w:pPr>
      <w:r w:rsidRPr="007A743A">
        <w:rPr>
          <w:b/>
          <w:bCs/>
        </w:rPr>
        <w:t>Resolution</w:t>
      </w:r>
      <w:r>
        <w:t xml:space="preserve">-Reach out to the instructor for permission to join. </w:t>
      </w:r>
    </w:p>
    <w:p w14:paraId="47699BC2" w14:textId="77777777" w:rsidR="007A743A" w:rsidRDefault="007A743A" w:rsidP="007A743A">
      <w:pPr>
        <w:pStyle w:val="ListParagraph"/>
      </w:pPr>
    </w:p>
    <w:p w14:paraId="12A73BFC" w14:textId="27C550DE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Prerequisite and Test Score Error</w:t>
      </w:r>
    </w:p>
    <w:p w14:paraId="4DB3D4A0" w14:textId="77777777" w:rsidR="007A743A" w:rsidRDefault="007A743A" w:rsidP="007A743A">
      <w:pPr>
        <w:pStyle w:val="ListParagraph"/>
        <w:numPr>
          <w:ilvl w:val="1"/>
          <w:numId w:val="3"/>
        </w:numPr>
      </w:pPr>
      <w:proofErr w:type="spellStart"/>
      <w:r w:rsidRPr="007A743A">
        <w:t>You</w:t>
      </w:r>
      <w:proofErr w:type="spellEnd"/>
      <w:r w:rsidRPr="007A743A">
        <w:t xml:space="preserve"> do not have the prerequisite(s) required for this course.</w:t>
      </w:r>
    </w:p>
    <w:p w14:paraId="2B94E4E3" w14:textId="6B867ABE" w:rsidR="007A743A" w:rsidRDefault="007A743A" w:rsidP="007A743A">
      <w:pPr>
        <w:pStyle w:val="ListParagraph"/>
        <w:numPr>
          <w:ilvl w:val="2"/>
          <w:numId w:val="3"/>
        </w:numPr>
      </w:pPr>
      <w:r w:rsidRPr="007A743A">
        <w:rPr>
          <w:b/>
          <w:bCs/>
        </w:rPr>
        <w:t>Resolution-</w:t>
      </w:r>
      <w:r>
        <w:t xml:space="preserve"> </w:t>
      </w:r>
      <w:r w:rsidRPr="007A743A">
        <w:t>Check the course description for more information</w:t>
      </w:r>
      <w:r>
        <w:t xml:space="preserve">. Request a prerequisite override from the </w:t>
      </w:r>
      <w:proofErr w:type="gramStart"/>
      <w:r>
        <w:t>instructor, or</w:t>
      </w:r>
      <w:proofErr w:type="gramEnd"/>
      <w:r>
        <w:t xml:space="preserve"> reach out to the Registrar’s Office for more information. </w:t>
      </w:r>
    </w:p>
    <w:p w14:paraId="03CBD1A1" w14:textId="77777777" w:rsidR="007A743A" w:rsidRPr="007A743A" w:rsidRDefault="007A743A" w:rsidP="007A743A">
      <w:pPr>
        <w:pStyle w:val="ListParagraph"/>
        <w:ind w:left="1440"/>
      </w:pPr>
    </w:p>
    <w:p w14:paraId="732AA9C4" w14:textId="77777777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Repeat hours</w:t>
      </w:r>
    </w:p>
    <w:p w14:paraId="0A1D9516" w14:textId="29D4D3BF" w:rsidR="007A743A" w:rsidRDefault="007A743A" w:rsidP="007A743A">
      <w:pPr>
        <w:pStyle w:val="ListParagraph"/>
        <w:numPr>
          <w:ilvl w:val="1"/>
          <w:numId w:val="3"/>
        </w:numPr>
      </w:pPr>
      <w:r w:rsidRPr="007A743A">
        <w:t>You are not eligible to repeat this course</w:t>
      </w:r>
      <w:r>
        <w:t>.</w:t>
      </w:r>
    </w:p>
    <w:p w14:paraId="64CBFF2E" w14:textId="77777777" w:rsidR="007A743A" w:rsidRPr="007A743A" w:rsidRDefault="007A743A" w:rsidP="007A743A">
      <w:pPr>
        <w:pStyle w:val="ListParagraph"/>
        <w:ind w:left="1440"/>
        <w:rPr>
          <w:b/>
          <w:bCs/>
          <w:i/>
          <w:iCs/>
        </w:rPr>
      </w:pPr>
    </w:p>
    <w:p w14:paraId="60AF0350" w14:textId="77777777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Student Attribute Restriction</w:t>
      </w:r>
    </w:p>
    <w:p w14:paraId="2BED1E72" w14:textId="754A1CAC" w:rsidR="007A743A" w:rsidRDefault="007A743A" w:rsidP="007A743A">
      <w:pPr>
        <w:pStyle w:val="ListParagraph"/>
        <w:numPr>
          <w:ilvl w:val="1"/>
          <w:numId w:val="3"/>
        </w:numPr>
      </w:pPr>
      <w:r w:rsidRPr="007A743A">
        <w:t xml:space="preserve">You are not eligible for this course due to </w:t>
      </w:r>
      <w:r>
        <w:t xml:space="preserve">a </w:t>
      </w:r>
      <w:r w:rsidRPr="007A743A">
        <w:t>waiver</w:t>
      </w:r>
      <w:r>
        <w:t>.</w:t>
      </w:r>
    </w:p>
    <w:p w14:paraId="373AF649" w14:textId="71A9EA88" w:rsidR="007A743A" w:rsidRDefault="007A743A" w:rsidP="007A743A">
      <w:pPr>
        <w:pStyle w:val="ListParagraph"/>
        <w:numPr>
          <w:ilvl w:val="2"/>
          <w:numId w:val="3"/>
        </w:numPr>
      </w:pPr>
      <w:r w:rsidRPr="007A743A">
        <w:rPr>
          <w:b/>
          <w:bCs/>
        </w:rPr>
        <w:t>Resolution-</w:t>
      </w:r>
      <w:r>
        <w:t xml:space="preserve">You have likely already received a test score waiver or transfer credit for this course. Reach out to the Registrar’s Office if you need more information. </w:t>
      </w:r>
    </w:p>
    <w:p w14:paraId="2E3BC41A" w14:textId="77777777" w:rsidR="007A743A" w:rsidRPr="007A743A" w:rsidRDefault="007A743A" w:rsidP="007A743A">
      <w:pPr>
        <w:pStyle w:val="ListParagraph"/>
        <w:ind w:left="1440"/>
      </w:pPr>
    </w:p>
    <w:p w14:paraId="7F6B5DD1" w14:textId="77777777" w:rsidR="007A743A" w:rsidRPr="007A743A" w:rsidRDefault="007A743A" w:rsidP="007A743A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7A743A">
        <w:rPr>
          <w:b/>
          <w:bCs/>
          <w:i/>
          <w:iCs/>
        </w:rPr>
        <w:t>Time Conflict with CRN #####</w:t>
      </w:r>
    </w:p>
    <w:p w14:paraId="2F24C639" w14:textId="16CD6A49" w:rsidR="007A743A" w:rsidRDefault="007A743A" w:rsidP="007A743A">
      <w:pPr>
        <w:pStyle w:val="ListParagraph"/>
        <w:numPr>
          <w:ilvl w:val="1"/>
          <w:numId w:val="3"/>
        </w:numPr>
        <w:sectPr w:rsidR="007A743A" w:rsidSect="007A743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5840" w:h="12240" w:orient="landscape"/>
          <w:pgMar w:top="720" w:right="720" w:bottom="720" w:left="720" w:header="720" w:footer="720" w:gutter="0"/>
          <w:cols w:num="2" w:space="720"/>
          <w:docGrid w:linePitch="360"/>
        </w:sectPr>
      </w:pPr>
      <w:r w:rsidRPr="007A743A">
        <w:t xml:space="preserve">You have already registered for a course that meets at the same time or has overlapping meeting times. </w:t>
      </w:r>
    </w:p>
    <w:p w14:paraId="6B4F26CC" w14:textId="13E8E00B" w:rsidR="007A743A" w:rsidRPr="007A743A" w:rsidRDefault="007A743A" w:rsidP="007A743A"/>
    <w:sectPr w:rsidR="007A743A" w:rsidRPr="007A743A" w:rsidSect="007A743A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1CAB9" w14:textId="77777777" w:rsidR="008B00B5" w:rsidRDefault="008B00B5" w:rsidP="007A743A">
      <w:pPr>
        <w:spacing w:after="0" w:line="240" w:lineRule="auto"/>
      </w:pPr>
      <w:r>
        <w:separator/>
      </w:r>
    </w:p>
  </w:endnote>
  <w:endnote w:type="continuationSeparator" w:id="0">
    <w:p w14:paraId="31380074" w14:textId="77777777" w:rsidR="008B00B5" w:rsidRDefault="008B00B5" w:rsidP="007A7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E6D2E" w14:textId="77777777" w:rsidR="007A743A" w:rsidRDefault="007A74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893D0" w14:textId="0A3A0399" w:rsidR="007A743A" w:rsidRDefault="007A743A" w:rsidP="007A743A">
    <w:pPr>
      <w:spacing w:line="240" w:lineRule="auto"/>
      <w:jc w:val="center"/>
    </w:pPr>
    <w:r>
      <w:t xml:space="preserve">If you feel you have </w:t>
    </w:r>
    <w:proofErr w:type="spellStart"/>
    <w:r>
      <w:t>receieved</w:t>
    </w:r>
    <w:proofErr w:type="spellEnd"/>
    <w:r>
      <w:t xml:space="preserve"> one of these messages in </w:t>
    </w:r>
    <w:proofErr w:type="spellStart"/>
    <w:r>
      <w:t>error,please</w:t>
    </w:r>
    <w:proofErr w:type="spellEnd"/>
    <w:r>
      <w:t xml:space="preserve"> contact the Office of the Registrar for assistance.</w:t>
    </w:r>
  </w:p>
  <w:p w14:paraId="19A62751" w14:textId="163EFDDC" w:rsidR="007A743A" w:rsidRDefault="007A743A" w:rsidP="007A743A">
    <w:pPr>
      <w:spacing w:line="240" w:lineRule="auto"/>
      <w:jc w:val="center"/>
    </w:pPr>
    <w:r>
      <w:t xml:space="preserve">Email: </w:t>
    </w:r>
    <w:hyperlink r:id="rId1" w:history="1">
      <w:r w:rsidRPr="00A87EE4">
        <w:rPr>
          <w:rStyle w:val="Hyperlink"/>
        </w:rPr>
        <w:t>registrar@berea.edu</w:t>
      </w:r>
    </w:hyperlink>
    <w:r>
      <w:t xml:space="preserve"> | </w:t>
    </w:r>
    <w:hyperlink r:id="rId2" w:history="1">
      <w:r w:rsidRPr="00A87EE4">
        <w:rPr>
          <w:rStyle w:val="Hyperlink"/>
        </w:rPr>
        <w:t>www.berea.edu/registrar</w:t>
      </w:r>
    </w:hyperlink>
    <w:r>
      <w:t xml:space="preserve"> |</w:t>
    </w:r>
    <w:r>
      <w:t>Phone: 859.985.318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0F3DC" w14:textId="77777777" w:rsidR="007A743A" w:rsidRDefault="007A74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BC4EA" w14:textId="77777777" w:rsidR="008B00B5" w:rsidRDefault="008B00B5" w:rsidP="007A743A">
      <w:pPr>
        <w:spacing w:after="0" w:line="240" w:lineRule="auto"/>
      </w:pPr>
      <w:r>
        <w:separator/>
      </w:r>
    </w:p>
  </w:footnote>
  <w:footnote w:type="continuationSeparator" w:id="0">
    <w:p w14:paraId="659FDA12" w14:textId="77777777" w:rsidR="008B00B5" w:rsidRDefault="008B00B5" w:rsidP="007A7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3A130" w14:textId="77777777" w:rsidR="007A743A" w:rsidRDefault="007A74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80235" w14:textId="03EF5611" w:rsidR="007A743A" w:rsidRPr="007A743A" w:rsidRDefault="007A743A" w:rsidP="007A743A">
    <w:pPr>
      <w:jc w:val="center"/>
      <w:rPr>
        <w:rFonts w:cstheme="minorHAnsi"/>
        <w:sz w:val="56"/>
        <w:szCs w:val="56"/>
      </w:rPr>
    </w:pPr>
    <w:r w:rsidRPr="007A743A">
      <w:rPr>
        <w:rFonts w:cstheme="minorHAnsi"/>
        <w:b/>
        <w:bCs/>
        <w:sz w:val="56"/>
        <w:szCs w:val="56"/>
      </w:rPr>
      <w:t xml:space="preserve">Common Registration Errors </w:t>
    </w:r>
  </w:p>
  <w:p w14:paraId="1BE503C0" w14:textId="77777777" w:rsidR="007A743A" w:rsidRDefault="007A74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E4FAE" w14:textId="77777777" w:rsidR="007A743A" w:rsidRDefault="007A74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FC1AA3"/>
    <w:multiLevelType w:val="hybridMultilevel"/>
    <w:tmpl w:val="1644985E"/>
    <w:lvl w:ilvl="0" w:tplc="978C3AD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C0487D"/>
    <w:multiLevelType w:val="hybridMultilevel"/>
    <w:tmpl w:val="597C6C38"/>
    <w:lvl w:ilvl="0" w:tplc="978C3AD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1468F6"/>
    <w:multiLevelType w:val="hybridMultilevel"/>
    <w:tmpl w:val="8A92A510"/>
    <w:lvl w:ilvl="0" w:tplc="978C3AD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DIyMzO1tLAwNDFS0lEKTi0uzszPAykwrAUA9VUQTywAAAA="/>
  </w:docVars>
  <w:rsids>
    <w:rsidRoot w:val="007A743A"/>
    <w:rsid w:val="001F5BF5"/>
    <w:rsid w:val="007A743A"/>
    <w:rsid w:val="008B0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F58E7"/>
  <w15:chartTrackingRefBased/>
  <w15:docId w15:val="{A59307FD-05AE-49A1-9263-62E5647EB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74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74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A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43A"/>
  </w:style>
  <w:style w:type="paragraph" w:styleId="Footer">
    <w:name w:val="footer"/>
    <w:basedOn w:val="Normal"/>
    <w:link w:val="FooterChar"/>
    <w:uiPriority w:val="99"/>
    <w:unhideWhenUsed/>
    <w:rsid w:val="007A7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43A"/>
  </w:style>
  <w:style w:type="paragraph" w:styleId="ListParagraph">
    <w:name w:val="List Paragraph"/>
    <w:basedOn w:val="Normal"/>
    <w:uiPriority w:val="34"/>
    <w:qFormat/>
    <w:rsid w:val="007A7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rea.edu/registrar" TargetMode="External"/><Relationship Id="rId1" Type="http://schemas.openxmlformats.org/officeDocument/2006/relationships/hyperlink" Target="mailto:registrar@bere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Leger</dc:creator>
  <cp:keywords/>
  <dc:description/>
  <cp:lastModifiedBy>Amanda Leger</cp:lastModifiedBy>
  <cp:revision>1</cp:revision>
  <dcterms:created xsi:type="dcterms:W3CDTF">2023-06-22T12:57:00Z</dcterms:created>
  <dcterms:modified xsi:type="dcterms:W3CDTF">2023-06-22T13:33:00Z</dcterms:modified>
</cp:coreProperties>
</file>